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58D9" w:rsidRDefault="008867D7" w:rsidP="00486C52">
      <w:pPr>
        <w:ind w:left="-900" w:hanging="180"/>
        <w:rPr>
          <w:rFonts w:ascii="Arial" w:hAnsi="Arial" w:cs="Arial"/>
          <w:b/>
          <w:sz w:val="36"/>
        </w:rPr>
      </w:pPr>
      <w:r>
        <w:rPr>
          <w:rFonts w:ascii="Arial" w:hAnsi="Arial" w:cs="Arial"/>
          <w:b/>
          <w:sz w:val="36"/>
        </w:rPr>
        <w:t>Billing Statement</w:t>
      </w:r>
      <w:r w:rsidR="00324AB0">
        <w:rPr>
          <w:rFonts w:ascii="Arial" w:hAnsi="Arial" w:cs="Arial"/>
          <w:b/>
          <w:sz w:val="36"/>
        </w:rPr>
        <w:t xml:space="preserve">  </w:t>
      </w:r>
      <w:r w:rsidR="00324AB0" w:rsidRPr="00BE6CF0">
        <w:rPr>
          <w:rFonts w:ascii="Arial" w:hAnsi="Arial" w:cs="Arial"/>
          <w:b/>
          <w:sz w:val="36"/>
        </w:rPr>
        <w:fldChar w:fldCharType="begin"/>
      </w:r>
      <w:r w:rsidR="00324AB0" w:rsidRPr="00BE6CF0">
        <w:rPr>
          <w:rFonts w:ascii="Arial" w:hAnsi="Arial" w:cs="Arial"/>
          <w:b/>
          <w:sz w:val="36"/>
        </w:rPr>
        <w:instrText xml:space="preserve"> MERGEFIELD  C_YEAR  \* MERGEFORMAT </w:instrText>
      </w:r>
      <w:r w:rsidR="00324AB0" w:rsidRPr="00BE6CF0">
        <w:rPr>
          <w:rFonts w:ascii="Arial" w:hAnsi="Arial" w:cs="Arial"/>
          <w:b/>
          <w:sz w:val="36"/>
        </w:rPr>
        <w:fldChar w:fldCharType="separate"/>
      </w:r>
      <w:r w:rsidR="00324AB0" w:rsidRPr="00BE6CF0">
        <w:rPr>
          <w:rFonts w:ascii="Arial" w:hAnsi="Arial" w:cs="Arial"/>
          <w:b/>
          <w:sz w:val="36"/>
        </w:rPr>
        <w:t>«C_YEAR»</w:t>
      </w:r>
      <w:r w:rsidR="00324AB0" w:rsidRPr="00BE6CF0">
        <w:rPr>
          <w:rFonts w:ascii="Arial" w:hAnsi="Arial" w:cs="Arial"/>
          <w:b/>
          <w:sz w:val="36"/>
        </w:rPr>
        <w:fldChar w:fldCharType="end"/>
      </w:r>
      <w:r w:rsidR="000B029F">
        <w:rPr>
          <w:rFonts w:ascii="Arial" w:hAnsi="Arial" w:cs="Arial"/>
          <w:b/>
          <w:sz w:val="36"/>
        </w:rPr>
        <w:t>/</w:t>
      </w:r>
      <w:r w:rsidR="00324AB0" w:rsidRPr="00BE6CF0">
        <w:rPr>
          <w:rFonts w:ascii="Arial" w:hAnsi="Arial" w:cs="Arial"/>
          <w:b/>
          <w:sz w:val="36"/>
        </w:rPr>
        <w:fldChar w:fldCharType="begin"/>
      </w:r>
      <w:r w:rsidR="00324AB0" w:rsidRPr="00BE6CF0">
        <w:rPr>
          <w:rFonts w:ascii="Arial" w:hAnsi="Arial" w:cs="Arial"/>
          <w:b/>
          <w:sz w:val="36"/>
        </w:rPr>
        <w:instrText xml:space="preserve"> MERGEFIELD  C_TERM  \* MERGEFORMAT </w:instrText>
      </w:r>
      <w:r w:rsidR="00324AB0" w:rsidRPr="00BE6CF0">
        <w:rPr>
          <w:rFonts w:ascii="Arial" w:hAnsi="Arial" w:cs="Arial"/>
          <w:b/>
          <w:sz w:val="36"/>
        </w:rPr>
        <w:fldChar w:fldCharType="separate"/>
      </w:r>
      <w:r w:rsidR="00324AB0" w:rsidRPr="00BE6CF0">
        <w:rPr>
          <w:rFonts w:ascii="Arial" w:hAnsi="Arial" w:cs="Arial"/>
          <w:b/>
          <w:sz w:val="36"/>
        </w:rPr>
        <w:t>«C_TERM»</w:t>
      </w:r>
      <w:r w:rsidR="00324AB0" w:rsidRPr="00BE6CF0">
        <w:rPr>
          <w:rFonts w:ascii="Arial" w:hAnsi="Arial" w:cs="Arial"/>
          <w:b/>
          <w:sz w:val="36"/>
        </w:rPr>
        <w:fldChar w:fldCharType="end"/>
      </w:r>
    </w:p>
    <w:p w:rsidR="003C4537" w:rsidRDefault="00F76A60" w:rsidP="00486C52">
      <w:pPr>
        <w:spacing w:after="40"/>
        <w:ind w:hanging="1080"/>
        <w:rPr>
          <w:rFonts w:ascii="Arial" w:hAnsi="Arial" w:cs="Arial"/>
          <w:b/>
          <w:sz w:val="36"/>
        </w:rPr>
      </w:pPr>
      <w:r>
        <w:rPr>
          <w:rFonts w:ascii="Arial" w:hAnsi="Arial" w:cs="Arial"/>
        </w:rPr>
        <w:t>Today’s Date</w:t>
      </w:r>
      <w:r w:rsidR="00DF1F80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 TodayDate  \* MERGEFORMAT </w:instrText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«TodayDate»</w:t>
      </w:r>
      <w:r>
        <w:rPr>
          <w:rFonts w:ascii="Arial" w:hAnsi="Arial" w:cs="Arial"/>
        </w:rPr>
        <w:fldChar w:fldCharType="end"/>
      </w:r>
    </w:p>
    <w:p w:rsidR="003C4537" w:rsidRDefault="00F76A60" w:rsidP="00486C52">
      <w:pPr>
        <w:spacing w:after="40"/>
        <w:ind w:hanging="1080"/>
        <w:rPr>
          <w:rFonts w:ascii="Arial" w:hAnsi="Arial" w:cs="Arial"/>
          <w:b/>
          <w:sz w:val="36"/>
        </w:rPr>
      </w:pPr>
      <w:r>
        <w:rPr>
          <w:rFonts w:ascii="Arial" w:hAnsi="Arial" w:cs="Arial"/>
        </w:rPr>
        <w:t>Student ID</w:t>
      </w:r>
      <w:r w:rsidR="00DF1F80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 peopleID  \* MERGEFORMAT </w:instrText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«peopleID»</w:t>
      </w:r>
      <w:r>
        <w:rPr>
          <w:rFonts w:ascii="Arial" w:hAnsi="Arial" w:cs="Arial"/>
        </w:rPr>
        <w:fldChar w:fldCharType="end"/>
      </w:r>
    </w:p>
    <w:p w:rsidR="003C4537" w:rsidRDefault="008560A3" w:rsidP="00486C52">
      <w:pPr>
        <w:spacing w:after="40"/>
        <w:ind w:hanging="1080"/>
        <w:rPr>
          <w:rFonts w:ascii="Arial" w:hAnsi="Arial" w:cs="Arial"/>
          <w:b/>
          <w:sz w:val="36"/>
        </w:rPr>
      </w:pP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first_name </w:instrText>
      </w:r>
      <w:r>
        <w:rPr>
          <w:rFonts w:ascii="Arial" w:hAnsi="Arial" w:cs="Arial"/>
        </w:rPr>
        <w:fldChar w:fldCharType="separate"/>
      </w:r>
      <w:r w:rsidR="003F5DB9">
        <w:rPr>
          <w:rFonts w:ascii="Arial" w:hAnsi="Arial" w:cs="Arial"/>
          <w:noProof/>
        </w:rPr>
        <w:t>«first_name»</w:t>
      </w:r>
      <w:r>
        <w:rPr>
          <w:rFonts w:ascii="Arial" w:hAnsi="Arial" w:cs="Arial"/>
        </w:rPr>
        <w:fldChar w:fldCharType="end"/>
      </w:r>
      <w:r w:rsidR="0023126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last_name </w:instrText>
      </w:r>
      <w:r>
        <w:rPr>
          <w:rFonts w:ascii="Arial" w:hAnsi="Arial" w:cs="Arial"/>
        </w:rPr>
        <w:fldChar w:fldCharType="separate"/>
      </w:r>
      <w:r w:rsidR="003F5DB9">
        <w:rPr>
          <w:rFonts w:ascii="Arial" w:hAnsi="Arial" w:cs="Arial"/>
          <w:noProof/>
        </w:rPr>
        <w:t>«last_name»</w:t>
      </w:r>
      <w:r>
        <w:rPr>
          <w:rFonts w:ascii="Arial" w:hAnsi="Arial" w:cs="Arial"/>
        </w:rPr>
        <w:fldChar w:fldCharType="end"/>
      </w:r>
    </w:p>
    <w:p w:rsidR="003C4537" w:rsidRDefault="008560A3" w:rsidP="00486C52">
      <w:pPr>
        <w:spacing w:after="40"/>
        <w:ind w:hanging="1080"/>
        <w:rPr>
          <w:rFonts w:ascii="Arial" w:hAnsi="Arial" w:cs="Arial"/>
          <w:b/>
          <w:sz w:val="36"/>
        </w:rPr>
      </w:pP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street1 </w:instrText>
      </w:r>
      <w:r>
        <w:rPr>
          <w:rFonts w:ascii="Arial" w:hAnsi="Arial" w:cs="Arial"/>
        </w:rPr>
        <w:fldChar w:fldCharType="separate"/>
      </w:r>
      <w:r w:rsidR="003F5DB9">
        <w:rPr>
          <w:rFonts w:ascii="Arial" w:hAnsi="Arial" w:cs="Arial"/>
          <w:noProof/>
        </w:rPr>
        <w:t>«street1»</w:t>
      </w:r>
      <w:r>
        <w:rPr>
          <w:rFonts w:ascii="Arial" w:hAnsi="Arial" w:cs="Arial"/>
        </w:rPr>
        <w:fldChar w:fldCharType="end"/>
      </w:r>
    </w:p>
    <w:p w:rsidR="00B92DBF" w:rsidRPr="003C4537" w:rsidRDefault="008560A3" w:rsidP="00486C52">
      <w:pPr>
        <w:spacing w:after="40"/>
        <w:ind w:hanging="1080"/>
        <w:rPr>
          <w:rFonts w:ascii="Arial" w:hAnsi="Arial" w:cs="Arial"/>
          <w:b/>
          <w:sz w:val="36"/>
        </w:rPr>
      </w:pP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city </w:instrText>
      </w:r>
      <w:r>
        <w:rPr>
          <w:rFonts w:ascii="Arial" w:hAnsi="Arial" w:cs="Arial"/>
        </w:rPr>
        <w:fldChar w:fldCharType="separate"/>
      </w:r>
      <w:r w:rsidR="003F5DB9">
        <w:rPr>
          <w:rFonts w:ascii="Arial" w:hAnsi="Arial" w:cs="Arial"/>
          <w:noProof/>
        </w:rPr>
        <w:t>«city»</w:t>
      </w:r>
      <w:r>
        <w:rPr>
          <w:rFonts w:ascii="Arial" w:hAnsi="Arial" w:cs="Arial"/>
        </w:rPr>
        <w:fldChar w:fldCharType="end"/>
      </w:r>
      <w:r w:rsidR="0023126A">
        <w:rPr>
          <w:rFonts w:ascii="Arial" w:hAnsi="Arial" w:cs="Arial"/>
        </w:rPr>
        <w:t>,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state </w:instrText>
      </w:r>
      <w:r>
        <w:rPr>
          <w:rFonts w:ascii="Arial" w:hAnsi="Arial" w:cs="Arial"/>
        </w:rPr>
        <w:fldChar w:fldCharType="separate"/>
      </w:r>
      <w:r w:rsidR="003F5DB9">
        <w:rPr>
          <w:rFonts w:ascii="Arial" w:hAnsi="Arial" w:cs="Arial"/>
          <w:noProof/>
        </w:rPr>
        <w:t>«state»</w:t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zip </w:instrText>
      </w:r>
      <w:r>
        <w:rPr>
          <w:rFonts w:ascii="Arial" w:hAnsi="Arial" w:cs="Arial"/>
        </w:rPr>
        <w:fldChar w:fldCharType="separate"/>
      </w:r>
      <w:r w:rsidR="003F5DB9">
        <w:rPr>
          <w:rFonts w:ascii="Arial" w:hAnsi="Arial" w:cs="Arial"/>
          <w:noProof/>
        </w:rPr>
        <w:t>«zip»</w:t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</w:t>
      </w:r>
    </w:p>
    <w:p w:rsidR="0063341D" w:rsidRDefault="0063341D" w:rsidP="00384810">
      <w:pPr>
        <w:ind w:hanging="10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DC4B5C">
        <w:rPr>
          <w:rFonts w:ascii="Arial" w:hAnsi="Arial" w:cs="Arial"/>
        </w:rPr>
        <w:t xml:space="preserve">      </w:t>
      </w:r>
      <w:r w:rsidR="00384810">
        <w:rPr>
          <w:rFonts w:ascii="Arial" w:hAnsi="Arial" w:cs="Arial"/>
        </w:rPr>
        <w:t xml:space="preserve">   </w:t>
      </w:r>
      <w:r w:rsidRPr="00384810">
        <w:rPr>
          <w:rFonts w:ascii="Arial" w:hAnsi="Arial" w:cs="Arial"/>
          <w:b/>
          <w:sz w:val="24"/>
        </w:rPr>
        <w:t>Total</w:t>
      </w:r>
    </w:p>
    <w:tbl>
      <w:tblPr>
        <w:tblStyle w:val="ListTable4-Accent1"/>
        <w:tblW w:w="3730" w:type="dxa"/>
        <w:tblInd w:w="4765" w:type="dxa"/>
        <w:tblLook w:val="04A0" w:firstRow="1" w:lastRow="0" w:firstColumn="1" w:lastColumn="0" w:noHBand="0" w:noVBand="1"/>
      </w:tblPr>
      <w:tblGrid>
        <w:gridCol w:w="1940"/>
        <w:gridCol w:w="1790"/>
      </w:tblGrid>
      <w:tr w:rsidR="00486C52" w:rsidTr="003848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0" w:type="dxa"/>
          </w:tcPr>
          <w:p w:rsidR="00486C52" w:rsidRPr="0063341D" w:rsidRDefault="0063341D" w:rsidP="00486C52">
            <w:pPr>
              <w:tabs>
                <w:tab w:val="left" w:pos="2893"/>
              </w:tabs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384810">
              <w:rPr>
                <w:rFonts w:ascii="Arial" w:hAnsi="Arial" w:cs="Arial"/>
              </w:rPr>
              <w:t>Type</w:t>
            </w:r>
          </w:p>
        </w:tc>
        <w:tc>
          <w:tcPr>
            <w:tcW w:w="1790" w:type="dxa"/>
          </w:tcPr>
          <w:p w:rsidR="00486C52" w:rsidRPr="0063341D" w:rsidRDefault="0063341D" w:rsidP="00C5353D">
            <w:pPr>
              <w:tabs>
                <w:tab w:val="left" w:pos="2893"/>
              </w:tabs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18"/>
                <w:szCs w:val="18"/>
              </w:rPr>
            </w:pPr>
            <w:r w:rsidRPr="00384810">
              <w:rPr>
                <w:rFonts w:ascii="Arial" w:hAnsi="Arial" w:cs="Arial"/>
              </w:rPr>
              <w:t>Amount</w:t>
            </w:r>
          </w:p>
        </w:tc>
      </w:tr>
      <w:tr w:rsidR="00486C52" w:rsidTr="003848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0" w:type="dxa"/>
          </w:tcPr>
          <w:p w:rsidR="00486C52" w:rsidRPr="00384810" w:rsidRDefault="00384810" w:rsidP="00384810">
            <w:pPr>
              <w:rPr>
                <w:rFonts w:ascii="Arial" w:hAnsi="Arial" w:cs="Arial"/>
                <w:b w:val="0"/>
                <w:sz w:val="24"/>
              </w:rPr>
            </w:pPr>
            <w:r w:rsidRPr="00384810">
              <w:rPr>
                <w:rFonts w:ascii="Arial" w:hAnsi="Arial" w:cs="Arial"/>
                <w:b w:val="0"/>
              </w:rPr>
              <w:t>Pervious</w:t>
            </w:r>
            <w:r w:rsidRPr="00384810">
              <w:rPr>
                <w:rFonts w:ascii="Arial" w:hAnsi="Arial" w:cs="Arial"/>
                <w:b w:val="0"/>
                <w:sz w:val="24"/>
              </w:rPr>
              <w:t xml:space="preserve"> </w:t>
            </w:r>
            <w:r w:rsidRPr="00384810">
              <w:rPr>
                <w:rFonts w:ascii="Arial" w:hAnsi="Arial" w:cs="Arial"/>
                <w:b w:val="0"/>
              </w:rPr>
              <w:t>Balance</w:t>
            </w:r>
          </w:p>
        </w:tc>
        <w:tc>
          <w:tcPr>
            <w:tcW w:w="1790" w:type="dxa"/>
          </w:tcPr>
          <w:p w:rsidR="00486C52" w:rsidRPr="00CB5F56" w:rsidRDefault="00384810" w:rsidP="00C5353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CB5F56">
              <w:rPr>
                <w:rFonts w:ascii="Arial" w:hAnsi="Arial" w:cs="Arial"/>
              </w:rPr>
              <w:fldChar w:fldCharType="begin"/>
            </w:r>
            <w:r w:rsidRPr="00CB5F56">
              <w:rPr>
                <w:rFonts w:ascii="Arial" w:hAnsi="Arial" w:cs="Arial"/>
              </w:rPr>
              <w:instrText xml:space="preserve"> MERGEFIELD  PerBal  \* MERGEFORMAT </w:instrText>
            </w:r>
            <w:r w:rsidRPr="00CB5F56">
              <w:rPr>
                <w:rFonts w:ascii="Arial" w:hAnsi="Arial" w:cs="Arial"/>
              </w:rPr>
              <w:fldChar w:fldCharType="separate"/>
            </w:r>
            <w:r w:rsidRPr="00CB5F56">
              <w:rPr>
                <w:rFonts w:ascii="Arial" w:hAnsi="Arial" w:cs="Arial"/>
                <w:noProof/>
              </w:rPr>
              <w:t>«PerBal»</w:t>
            </w:r>
            <w:r w:rsidRPr="00CB5F56">
              <w:rPr>
                <w:rFonts w:ascii="Arial" w:hAnsi="Arial" w:cs="Arial"/>
              </w:rPr>
              <w:fldChar w:fldCharType="end"/>
            </w:r>
          </w:p>
        </w:tc>
      </w:tr>
      <w:tr w:rsidR="00486C52" w:rsidTr="003848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0" w:type="dxa"/>
          </w:tcPr>
          <w:p w:rsidR="00486C52" w:rsidRDefault="00384810" w:rsidP="00384810">
            <w:pPr>
              <w:rPr>
                <w:rFonts w:ascii="Arial" w:hAnsi="Arial" w:cs="Arial"/>
                <w:b w:val="0"/>
                <w:sz w:val="24"/>
              </w:rPr>
            </w:pPr>
            <w:r w:rsidRPr="00384810">
              <w:rPr>
                <w:rFonts w:ascii="Arial" w:hAnsi="Arial" w:cs="Arial"/>
                <w:b w:val="0"/>
              </w:rPr>
              <w:t>Credits</w:t>
            </w:r>
          </w:p>
        </w:tc>
        <w:tc>
          <w:tcPr>
            <w:tcW w:w="1790" w:type="dxa"/>
          </w:tcPr>
          <w:p w:rsidR="00486C52" w:rsidRPr="00384810" w:rsidRDefault="00384810" w:rsidP="00C5353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84810">
              <w:rPr>
                <w:rFonts w:ascii="Arial" w:hAnsi="Arial" w:cs="Arial"/>
              </w:rPr>
              <w:fldChar w:fldCharType="begin"/>
            </w:r>
            <w:r w:rsidRPr="00384810">
              <w:rPr>
                <w:rFonts w:ascii="Arial" w:hAnsi="Arial" w:cs="Arial"/>
              </w:rPr>
              <w:instrText xml:space="preserve"> MERGEFIELD  c_total  \* MERGEFORMAT </w:instrText>
            </w:r>
            <w:r w:rsidRPr="00384810">
              <w:rPr>
                <w:rFonts w:ascii="Arial" w:hAnsi="Arial" w:cs="Arial"/>
              </w:rPr>
              <w:fldChar w:fldCharType="separate"/>
            </w:r>
            <w:r w:rsidRPr="00384810">
              <w:rPr>
                <w:rFonts w:ascii="Arial" w:hAnsi="Arial" w:cs="Arial"/>
                <w:noProof/>
              </w:rPr>
              <w:t>«c_total»</w:t>
            </w:r>
            <w:r w:rsidRPr="00384810">
              <w:rPr>
                <w:rFonts w:ascii="Arial" w:hAnsi="Arial" w:cs="Arial"/>
              </w:rPr>
              <w:fldChar w:fldCharType="end"/>
            </w:r>
          </w:p>
        </w:tc>
      </w:tr>
      <w:tr w:rsidR="00486C52" w:rsidTr="003848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0" w:type="dxa"/>
          </w:tcPr>
          <w:p w:rsidR="00486C52" w:rsidRDefault="00384810" w:rsidP="00384810">
            <w:pPr>
              <w:rPr>
                <w:rFonts w:ascii="Arial" w:hAnsi="Arial" w:cs="Arial"/>
                <w:b w:val="0"/>
                <w:sz w:val="24"/>
              </w:rPr>
            </w:pPr>
            <w:r w:rsidRPr="00384810">
              <w:rPr>
                <w:rFonts w:ascii="Arial" w:hAnsi="Arial" w:cs="Arial"/>
                <w:b w:val="0"/>
              </w:rPr>
              <w:t>Debits</w:t>
            </w:r>
          </w:p>
        </w:tc>
        <w:tc>
          <w:tcPr>
            <w:tcW w:w="1790" w:type="dxa"/>
          </w:tcPr>
          <w:p w:rsidR="00486C52" w:rsidRDefault="00384810" w:rsidP="00C5353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</w:rPr>
            </w:pPr>
            <w:r w:rsidRPr="00384810">
              <w:rPr>
                <w:rFonts w:ascii="Arial" w:hAnsi="Arial" w:cs="Arial"/>
                <w:noProof/>
              </w:rPr>
              <w:fldChar w:fldCharType="begin"/>
            </w:r>
            <w:r w:rsidRPr="00384810">
              <w:rPr>
                <w:rFonts w:ascii="Arial" w:hAnsi="Arial" w:cs="Arial"/>
                <w:noProof/>
              </w:rPr>
              <w:instrText xml:space="preserve"> MERGEFIELD  d_total  \* MERGEFORMAT </w:instrText>
            </w:r>
            <w:r w:rsidRPr="00384810">
              <w:rPr>
                <w:rFonts w:ascii="Arial" w:hAnsi="Arial" w:cs="Arial"/>
                <w:noProof/>
              </w:rPr>
              <w:fldChar w:fldCharType="separate"/>
            </w:r>
            <w:r w:rsidRPr="00384810">
              <w:rPr>
                <w:rFonts w:ascii="Arial" w:hAnsi="Arial" w:cs="Arial"/>
                <w:noProof/>
              </w:rPr>
              <w:t>«d_total»</w:t>
            </w:r>
            <w:r w:rsidRPr="00384810">
              <w:rPr>
                <w:rFonts w:ascii="Arial" w:hAnsi="Arial" w:cs="Arial"/>
                <w:noProof/>
              </w:rPr>
              <w:fldChar w:fldCharType="end"/>
            </w:r>
          </w:p>
        </w:tc>
      </w:tr>
      <w:tr w:rsidR="00384810" w:rsidTr="003848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0" w:type="dxa"/>
          </w:tcPr>
          <w:p w:rsidR="00384810" w:rsidRPr="00384810" w:rsidRDefault="00384810" w:rsidP="00384810">
            <w:pPr>
              <w:rPr>
                <w:rFonts w:ascii="Arial" w:hAnsi="Arial" w:cs="Arial"/>
                <w:sz w:val="24"/>
              </w:rPr>
            </w:pPr>
            <w:r w:rsidRPr="00384810">
              <w:rPr>
                <w:rFonts w:ascii="Arial" w:hAnsi="Arial" w:cs="Arial"/>
              </w:rPr>
              <w:t>Balance</w:t>
            </w:r>
            <w:r w:rsidRPr="00384810">
              <w:rPr>
                <w:rFonts w:ascii="Arial" w:hAnsi="Arial" w:cs="Arial"/>
                <w:sz w:val="24"/>
              </w:rPr>
              <w:t xml:space="preserve"> </w:t>
            </w:r>
            <w:r w:rsidRPr="00384810">
              <w:rPr>
                <w:rFonts w:ascii="Arial" w:hAnsi="Arial" w:cs="Arial"/>
              </w:rPr>
              <w:t>Due</w:t>
            </w:r>
          </w:p>
        </w:tc>
        <w:tc>
          <w:tcPr>
            <w:tcW w:w="1790" w:type="dxa"/>
          </w:tcPr>
          <w:p w:rsidR="00384810" w:rsidRPr="00384810" w:rsidRDefault="00384810" w:rsidP="00C5353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384810">
              <w:rPr>
                <w:rFonts w:ascii="Arial" w:hAnsi="Arial" w:cs="Arial"/>
                <w:b/>
              </w:rPr>
              <w:fldChar w:fldCharType="begin"/>
            </w:r>
            <w:r w:rsidRPr="00384810">
              <w:rPr>
                <w:rFonts w:ascii="Arial" w:hAnsi="Arial" w:cs="Arial"/>
                <w:b/>
              </w:rPr>
              <w:instrText xml:space="preserve"> MERGEFIELD  grand_total  \* MERGEFORMAT </w:instrText>
            </w:r>
            <w:r w:rsidRPr="00384810">
              <w:rPr>
                <w:rFonts w:ascii="Arial" w:hAnsi="Arial" w:cs="Arial"/>
                <w:b/>
              </w:rPr>
              <w:fldChar w:fldCharType="separate"/>
            </w:r>
            <w:r w:rsidRPr="00384810">
              <w:rPr>
                <w:rFonts w:ascii="Arial" w:hAnsi="Arial" w:cs="Arial"/>
                <w:b/>
                <w:noProof/>
              </w:rPr>
              <w:t>«grand_total»</w:t>
            </w:r>
            <w:r w:rsidRPr="00384810">
              <w:rPr>
                <w:rFonts w:ascii="Arial" w:hAnsi="Arial" w:cs="Arial"/>
                <w:b/>
              </w:rPr>
              <w:fldChar w:fldCharType="end"/>
            </w:r>
          </w:p>
        </w:tc>
      </w:tr>
    </w:tbl>
    <w:p w:rsidR="00486C52" w:rsidRDefault="00486C52" w:rsidP="00486C52">
      <w:pPr>
        <w:rPr>
          <w:rFonts w:ascii="Arial" w:hAnsi="Arial" w:cs="Arial"/>
          <w:b/>
          <w:sz w:val="24"/>
        </w:rPr>
      </w:pPr>
    </w:p>
    <w:p w:rsidR="00D7198C" w:rsidRPr="00B20470" w:rsidRDefault="00B20470" w:rsidP="00486C52">
      <w:pPr>
        <w:ind w:hanging="1080"/>
        <w:rPr>
          <w:rFonts w:ascii="Arial" w:hAnsi="Arial" w:cs="Arial"/>
          <w:b/>
          <w:sz w:val="24"/>
        </w:rPr>
      </w:pPr>
      <w:r w:rsidRPr="00B20470">
        <w:rPr>
          <w:rFonts w:ascii="Arial" w:hAnsi="Arial" w:cs="Arial"/>
          <w:b/>
          <w:sz w:val="24"/>
        </w:rPr>
        <w:t>Credits</w:t>
      </w:r>
    </w:p>
    <w:tbl>
      <w:tblPr>
        <w:tblStyle w:val="GridTable4-Accent1"/>
        <w:tblW w:w="9763" w:type="dxa"/>
        <w:tblInd w:w="-1085" w:type="dxa"/>
        <w:tblLook w:val="04A0" w:firstRow="1" w:lastRow="0" w:firstColumn="1" w:lastColumn="0" w:noHBand="0" w:noVBand="1"/>
        <w:tblCaption w:val="Credit_Table"/>
      </w:tblPr>
      <w:tblGrid>
        <w:gridCol w:w="1616"/>
        <w:gridCol w:w="2340"/>
        <w:gridCol w:w="4225"/>
        <w:gridCol w:w="1582"/>
      </w:tblGrid>
      <w:tr w:rsidR="001D031D" w:rsidTr="000D1A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</w:tcPr>
          <w:p w:rsidR="00430B5B" w:rsidRDefault="008E58D9" w:rsidP="00486C52">
            <w:pPr>
              <w:tabs>
                <w:tab w:val="left" w:pos="2893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ry Date</w:t>
            </w:r>
          </w:p>
        </w:tc>
        <w:tc>
          <w:tcPr>
            <w:tcW w:w="2250" w:type="dxa"/>
          </w:tcPr>
          <w:p w:rsidR="000A07FB" w:rsidRDefault="001D031D" w:rsidP="00486C52">
            <w:pPr>
              <w:tabs>
                <w:tab w:val="left" w:pos="2893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</w:rPr>
              <w:t xml:space="preserve">Academic </w:t>
            </w:r>
          </w:p>
          <w:p w:rsidR="00430B5B" w:rsidRDefault="008E58D9" w:rsidP="00486C52">
            <w:pPr>
              <w:tabs>
                <w:tab w:val="left" w:pos="2893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ar/</w:t>
            </w:r>
            <w:r w:rsidR="00430B5B">
              <w:rPr>
                <w:rFonts w:ascii="Arial" w:hAnsi="Arial" w:cs="Arial"/>
              </w:rPr>
              <w:t>Term</w:t>
            </w:r>
          </w:p>
        </w:tc>
        <w:tc>
          <w:tcPr>
            <w:tcW w:w="4310" w:type="dxa"/>
          </w:tcPr>
          <w:p w:rsidR="00430B5B" w:rsidRDefault="00430B5B" w:rsidP="00486C52">
            <w:pPr>
              <w:tabs>
                <w:tab w:val="left" w:pos="2893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cription</w:t>
            </w:r>
            <w:r>
              <w:rPr>
                <w:rFonts w:ascii="Arial" w:hAnsi="Arial" w:cs="Arial"/>
              </w:rPr>
              <w:tab/>
            </w:r>
          </w:p>
        </w:tc>
        <w:tc>
          <w:tcPr>
            <w:tcW w:w="1583" w:type="dxa"/>
          </w:tcPr>
          <w:p w:rsidR="00430B5B" w:rsidRDefault="00430B5B" w:rsidP="00486C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mount</w:t>
            </w:r>
            <w:bookmarkStart w:id="0" w:name="CreditTable"/>
            <w:bookmarkEnd w:id="0"/>
          </w:p>
        </w:tc>
      </w:tr>
      <w:tr w:rsidR="00430B5B" w:rsidTr="000D1A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</w:tcPr>
          <w:p w:rsidR="00430B5B" w:rsidRPr="0081004F" w:rsidRDefault="008E58D9" w:rsidP="00486C52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  <w:b w:val="0"/>
              </w:rPr>
              <w:instrText xml:space="preserve"> MERGEFIELD  c_entryDate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b w:val="0"/>
                <w:noProof/>
              </w:rPr>
              <w:t>«c_entryDate»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2250" w:type="dxa"/>
          </w:tcPr>
          <w:p w:rsidR="00430B5B" w:rsidRPr="00043DBB" w:rsidRDefault="008E58D9" w:rsidP="00486C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81004F">
              <w:rPr>
                <w:rFonts w:ascii="Arial" w:hAnsi="Arial" w:cs="Arial"/>
              </w:rPr>
              <w:fldChar w:fldCharType="begin"/>
            </w:r>
            <w:r w:rsidRPr="0081004F">
              <w:rPr>
                <w:rFonts w:ascii="Arial" w:hAnsi="Arial" w:cs="Arial"/>
              </w:rPr>
              <w:instrText xml:space="preserve"> MERGEFIELD  C_YEAR  \* MERGEFORMAT </w:instrText>
            </w:r>
            <w:r w:rsidRPr="0081004F">
              <w:rPr>
                <w:rFonts w:ascii="Arial" w:hAnsi="Arial" w:cs="Arial"/>
              </w:rPr>
              <w:fldChar w:fldCharType="separate"/>
            </w:r>
            <w:r w:rsidRPr="0081004F">
              <w:rPr>
                <w:rFonts w:ascii="Arial" w:hAnsi="Arial" w:cs="Arial"/>
                <w:noProof/>
              </w:rPr>
              <w:t>«C_YEAR»</w:t>
            </w:r>
            <w:r w:rsidRPr="0081004F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>/</w:t>
            </w:r>
            <w:r w:rsidR="0081004F">
              <w:rPr>
                <w:rFonts w:ascii="Arial" w:hAnsi="Arial" w:cs="Arial"/>
              </w:rPr>
              <w:fldChar w:fldCharType="begin"/>
            </w:r>
            <w:r w:rsidR="0081004F">
              <w:rPr>
                <w:rFonts w:ascii="Arial" w:hAnsi="Arial" w:cs="Arial"/>
              </w:rPr>
              <w:instrText xml:space="preserve"> MERGEFIELD  C_TERM  \* MERGEFORMAT </w:instrText>
            </w:r>
            <w:r w:rsidR="0081004F">
              <w:rPr>
                <w:rFonts w:ascii="Arial" w:hAnsi="Arial" w:cs="Arial"/>
              </w:rPr>
              <w:fldChar w:fldCharType="separate"/>
            </w:r>
            <w:r w:rsidR="0081004F">
              <w:rPr>
                <w:rFonts w:ascii="Arial" w:hAnsi="Arial" w:cs="Arial"/>
                <w:noProof/>
              </w:rPr>
              <w:t>«C_TERM»</w:t>
            </w:r>
            <w:r w:rsidR="0081004F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10" w:type="dxa"/>
          </w:tcPr>
          <w:p w:rsidR="00430B5B" w:rsidRPr="0081004F" w:rsidRDefault="0081004F" w:rsidP="00486C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81004F">
              <w:rPr>
                <w:rFonts w:ascii="Arial" w:hAnsi="Arial" w:cs="Arial"/>
              </w:rPr>
              <w:fldChar w:fldCharType="begin"/>
            </w:r>
            <w:r w:rsidRPr="0081004F">
              <w:rPr>
                <w:rFonts w:ascii="Arial" w:hAnsi="Arial" w:cs="Arial"/>
              </w:rPr>
              <w:instrText xml:space="preserve"> MERGEFIELD  C_CRG_CRD_DESC  \* MERGEFORMAT </w:instrText>
            </w:r>
            <w:r w:rsidRPr="0081004F">
              <w:rPr>
                <w:rFonts w:ascii="Arial" w:hAnsi="Arial" w:cs="Arial"/>
              </w:rPr>
              <w:fldChar w:fldCharType="separate"/>
            </w:r>
            <w:r w:rsidRPr="0081004F">
              <w:rPr>
                <w:rFonts w:ascii="Arial" w:hAnsi="Arial" w:cs="Arial"/>
                <w:noProof/>
              </w:rPr>
              <w:t>«C_CRG_CRD_DESC»</w:t>
            </w:r>
            <w:r w:rsidRPr="0081004F">
              <w:rPr>
                <w:rFonts w:ascii="Arial" w:hAnsi="Arial" w:cs="Arial"/>
              </w:rPr>
              <w:fldChar w:fldCharType="end"/>
            </w:r>
          </w:p>
        </w:tc>
        <w:tc>
          <w:tcPr>
            <w:tcW w:w="1583" w:type="dxa"/>
          </w:tcPr>
          <w:p w:rsidR="00430B5B" w:rsidRDefault="0081004F" w:rsidP="00486C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C_AMOUNT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C_AMOUNT»</w:t>
            </w:r>
            <w:r>
              <w:rPr>
                <w:rFonts w:ascii="Arial" w:hAnsi="Arial" w:cs="Arial"/>
              </w:rPr>
              <w:fldChar w:fldCharType="end"/>
            </w:r>
            <w:r w:rsidR="00430B5B">
              <w:rPr>
                <w:rFonts w:ascii="Arial" w:hAnsi="Arial" w:cs="Arial"/>
              </w:rPr>
              <w:fldChar w:fldCharType="begin"/>
            </w:r>
            <w:r w:rsidR="00430B5B">
              <w:rPr>
                <w:rFonts w:ascii="Arial" w:hAnsi="Arial" w:cs="Arial"/>
              </w:rPr>
              <w:instrText xml:space="preserve"> MERGEFIELD  creditamount  \* MERGEFORMAT </w:instrText>
            </w:r>
            <w:r w:rsidR="00430B5B">
              <w:rPr>
                <w:rFonts w:ascii="Arial" w:hAnsi="Arial" w:cs="Arial"/>
              </w:rPr>
              <w:fldChar w:fldCharType="end"/>
            </w:r>
          </w:p>
        </w:tc>
      </w:tr>
    </w:tbl>
    <w:p w:rsidR="00486C52" w:rsidRDefault="00486C52" w:rsidP="00486C52">
      <w:pPr>
        <w:rPr>
          <w:rFonts w:ascii="Arial" w:hAnsi="Arial" w:cs="Arial"/>
          <w:b/>
          <w:sz w:val="24"/>
        </w:rPr>
      </w:pPr>
    </w:p>
    <w:p w:rsidR="00D7198C" w:rsidRPr="00293455" w:rsidRDefault="00D7198C" w:rsidP="00486C52">
      <w:pPr>
        <w:ind w:hanging="1080"/>
        <w:rPr>
          <w:rFonts w:ascii="Arial" w:hAnsi="Arial" w:cs="Arial"/>
          <w:b/>
          <w:sz w:val="24"/>
        </w:rPr>
      </w:pPr>
      <w:r w:rsidRPr="00D7198C">
        <w:rPr>
          <w:rFonts w:ascii="Arial" w:hAnsi="Arial" w:cs="Arial"/>
          <w:b/>
          <w:sz w:val="24"/>
        </w:rPr>
        <w:t>Debits</w:t>
      </w:r>
    </w:p>
    <w:tbl>
      <w:tblPr>
        <w:tblStyle w:val="GridTable4-Accent1"/>
        <w:tblW w:w="9763" w:type="dxa"/>
        <w:tblInd w:w="-1085" w:type="dxa"/>
        <w:tblLook w:val="04A0" w:firstRow="1" w:lastRow="0" w:firstColumn="1" w:lastColumn="0" w:noHBand="0" w:noVBand="1"/>
        <w:tblCaption w:val="Credit_Table"/>
      </w:tblPr>
      <w:tblGrid>
        <w:gridCol w:w="1620"/>
        <w:gridCol w:w="2340"/>
        <w:gridCol w:w="4220"/>
        <w:gridCol w:w="1583"/>
      </w:tblGrid>
      <w:tr w:rsidR="00D7198C" w:rsidTr="000D1A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</w:tcPr>
          <w:p w:rsidR="008E58D9" w:rsidRPr="008E58D9" w:rsidRDefault="008E58D9" w:rsidP="00486C52">
            <w:pPr>
              <w:tabs>
                <w:tab w:val="left" w:pos="2893"/>
              </w:tabs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</w:rPr>
              <w:t>Entry Date</w:t>
            </w:r>
          </w:p>
        </w:tc>
        <w:tc>
          <w:tcPr>
            <w:tcW w:w="2340" w:type="dxa"/>
          </w:tcPr>
          <w:p w:rsidR="000A07FB" w:rsidRDefault="00D7198C" w:rsidP="00486C52">
            <w:pPr>
              <w:tabs>
                <w:tab w:val="left" w:pos="2893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</w:rPr>
              <w:t xml:space="preserve">Academic </w:t>
            </w:r>
          </w:p>
          <w:p w:rsidR="00D7198C" w:rsidRDefault="005134E2" w:rsidP="00486C52">
            <w:pPr>
              <w:tabs>
                <w:tab w:val="left" w:pos="2893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ar/</w:t>
            </w:r>
            <w:r w:rsidR="00D7198C">
              <w:rPr>
                <w:rFonts w:ascii="Arial" w:hAnsi="Arial" w:cs="Arial"/>
              </w:rPr>
              <w:t>Term</w:t>
            </w:r>
          </w:p>
        </w:tc>
        <w:tc>
          <w:tcPr>
            <w:tcW w:w="4220" w:type="dxa"/>
          </w:tcPr>
          <w:p w:rsidR="00D7198C" w:rsidRDefault="00D7198C" w:rsidP="00486C52">
            <w:pPr>
              <w:tabs>
                <w:tab w:val="left" w:pos="2893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cription</w:t>
            </w:r>
            <w:r>
              <w:rPr>
                <w:rFonts w:ascii="Arial" w:hAnsi="Arial" w:cs="Arial"/>
              </w:rPr>
              <w:tab/>
            </w:r>
          </w:p>
        </w:tc>
        <w:tc>
          <w:tcPr>
            <w:tcW w:w="1583" w:type="dxa"/>
          </w:tcPr>
          <w:p w:rsidR="00D7198C" w:rsidRDefault="00D7198C" w:rsidP="00486C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mount</w:t>
            </w:r>
          </w:p>
        </w:tc>
      </w:tr>
      <w:tr w:rsidR="00D7198C" w:rsidTr="000D1A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</w:tcPr>
          <w:p w:rsidR="00D7198C" w:rsidRPr="0081004F" w:rsidRDefault="008E58D9" w:rsidP="00486C52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  <w:b w:val="0"/>
              </w:rPr>
              <w:instrText xml:space="preserve"> MERGEFIELD  d_entryDate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b w:val="0"/>
                <w:noProof/>
              </w:rPr>
              <w:t>«d_entryDate»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2340" w:type="dxa"/>
          </w:tcPr>
          <w:p w:rsidR="00D7198C" w:rsidRPr="00043DBB" w:rsidRDefault="008E58D9" w:rsidP="00486C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D_YEA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D_YEAR»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>/</w:t>
            </w:r>
            <w:r w:rsidR="00D7198C">
              <w:rPr>
                <w:rFonts w:ascii="Arial" w:hAnsi="Arial" w:cs="Arial"/>
              </w:rPr>
              <w:fldChar w:fldCharType="begin"/>
            </w:r>
            <w:r w:rsidR="00D7198C">
              <w:rPr>
                <w:rFonts w:ascii="Arial" w:hAnsi="Arial" w:cs="Arial"/>
              </w:rPr>
              <w:instrText xml:space="preserve"> MERGEFIELD  D_TERM  \* MERGEFORMAT </w:instrText>
            </w:r>
            <w:r w:rsidR="00D7198C">
              <w:rPr>
                <w:rFonts w:ascii="Arial" w:hAnsi="Arial" w:cs="Arial"/>
              </w:rPr>
              <w:fldChar w:fldCharType="separate"/>
            </w:r>
            <w:r w:rsidR="00D7198C">
              <w:rPr>
                <w:rFonts w:ascii="Arial" w:hAnsi="Arial" w:cs="Arial"/>
                <w:noProof/>
              </w:rPr>
              <w:t>«D_TERM»</w:t>
            </w:r>
            <w:r w:rsidR="00D7198C">
              <w:rPr>
                <w:rFonts w:ascii="Arial" w:hAnsi="Arial" w:cs="Arial"/>
              </w:rPr>
              <w:fldChar w:fldCharType="end"/>
            </w:r>
          </w:p>
        </w:tc>
        <w:tc>
          <w:tcPr>
            <w:tcW w:w="4220" w:type="dxa"/>
          </w:tcPr>
          <w:p w:rsidR="00D7198C" w:rsidRPr="0081004F" w:rsidRDefault="00D7198C" w:rsidP="00486C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D_CRG_CRD_DESC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D_CRG_CRD_DESC»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583" w:type="dxa"/>
          </w:tcPr>
          <w:p w:rsidR="00D7198C" w:rsidRDefault="00D7198C" w:rsidP="00486C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D_AMOUNT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D_AMOUNT»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creditamount  \* MERGEFORMAT </w:instrText>
            </w:r>
            <w:r>
              <w:rPr>
                <w:rFonts w:ascii="Arial" w:hAnsi="Arial" w:cs="Arial"/>
              </w:rPr>
              <w:fldChar w:fldCharType="end"/>
            </w:r>
          </w:p>
        </w:tc>
      </w:tr>
    </w:tbl>
    <w:p w:rsidR="00D7198C" w:rsidRDefault="00D7198C" w:rsidP="00486C52">
      <w:pPr>
        <w:rPr>
          <w:rFonts w:ascii="Arial" w:hAnsi="Arial" w:cs="Arial"/>
        </w:rPr>
      </w:pPr>
    </w:p>
    <w:p w:rsidR="00D7198C" w:rsidRDefault="00D7198C" w:rsidP="00486C52">
      <w:pPr>
        <w:rPr>
          <w:rFonts w:ascii="Arial" w:hAnsi="Arial" w:cs="Arial"/>
        </w:rPr>
      </w:pPr>
      <w:bookmarkStart w:id="1" w:name="_GoBack"/>
      <w:bookmarkEnd w:id="1"/>
    </w:p>
    <w:sectPr w:rsidR="00D7198C" w:rsidSect="006E1B5C">
      <w:headerReference w:type="default" r:id="rId6"/>
      <w:footerReference w:type="default" r:id="rId7"/>
      <w:headerReference w:type="first" r:id="rId8"/>
      <w:footerReference w:type="first" r:id="rId9"/>
      <w:pgSz w:w="12240" w:h="15840" w:code="1"/>
      <w:pgMar w:top="2880" w:right="1872" w:bottom="2160" w:left="187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634F" w:rsidRDefault="009A634F" w:rsidP="00117670">
      <w:r>
        <w:separator/>
      </w:r>
    </w:p>
  </w:endnote>
  <w:endnote w:type="continuationSeparator" w:id="0">
    <w:p w:rsidR="009A634F" w:rsidRDefault="009A634F" w:rsidP="001176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Calibri"/>
    <w:charset w:val="00"/>
    <w:family w:val="auto"/>
    <w:pitch w:val="variable"/>
    <w:sig w:usb0="00000001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1B5C" w:rsidRDefault="00195802">
    <w:pPr>
      <w:pStyle w:val="Footer"/>
    </w:pPr>
    <w:r>
      <w:rPr>
        <w:noProof/>
      </w:rPr>
      <w:drawing>
        <wp:anchor distT="0" distB="0" distL="114300" distR="114300" simplePos="0" relativeHeight="251671552" behindDoc="1" locked="0" layoutInCell="1" allowOverlap="1" wp14:anchorId="7A7F3D42" wp14:editId="7E5E0742">
          <wp:simplePos x="0" y="0"/>
          <wp:positionH relativeFrom="column">
            <wp:posOffset>-1240318</wp:posOffset>
          </wp:positionH>
          <wp:positionV relativeFrom="paragraph">
            <wp:posOffset>210185</wp:posOffset>
          </wp:positionV>
          <wp:extent cx="7828280" cy="397510"/>
          <wp:effectExtent l="0" t="0" r="1270" b="254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footer-no word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8280" cy="397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B5C">
      <w:rPr>
        <w:noProof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6AE87D" wp14:editId="5B65EBA2">
              <wp:simplePos x="0" y="0"/>
              <wp:positionH relativeFrom="column">
                <wp:posOffset>1832649</wp:posOffset>
              </wp:positionH>
              <wp:positionV relativeFrom="paragraph">
                <wp:posOffset>260490</wp:posOffset>
              </wp:positionV>
              <wp:extent cx="2360930" cy="1404620"/>
              <wp:effectExtent l="0" t="0" r="0" b="0"/>
              <wp:wrapSquare wrapText="bothSides"/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E1B5C" w:rsidRDefault="006E1B5C" w:rsidP="006E1B5C">
                          <w:proofErr w:type="gramStart"/>
                          <w:r w:rsidRPr="00907C2F">
                            <w:rPr>
                              <w:rFonts w:ascii="Montserrat" w:hAnsi="Montserrat"/>
                              <w:b/>
                              <w:color w:val="FFFFFF" w:themeColor="background1"/>
                              <w:sz w:val="18"/>
                            </w:rPr>
                            <w:t>CHALLENGE  •</w:t>
                          </w:r>
                          <w:proofErr w:type="gramEnd"/>
                          <w:r w:rsidRPr="00907C2F">
                            <w:rPr>
                              <w:rFonts w:ascii="Montserrat" w:hAnsi="Montserrat"/>
                              <w:b/>
                              <w:color w:val="FFFFFF" w:themeColor="background1"/>
                              <w:sz w:val="18"/>
                            </w:rPr>
                            <w:t xml:space="preserve">  CREATE  •  CONNEC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6AE87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4.3pt;margin-top:20.5pt;width:185.9pt;height:110.6pt;z-index:25167360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" filled="f" stroked="f">
              <v:textbox style="mso-fit-shape-to-text:t">
                <w:txbxContent>
                  <w:p w:rsidR="006E1B5C" w:rsidRDefault="006E1B5C" w:rsidP="006E1B5C">
                    <w:proofErr w:type="gramStart"/>
                    <w:r w:rsidRPr="00907C2F">
                      <w:rPr>
                        <w:rFonts w:ascii="Montserrat" w:hAnsi="Montserrat"/>
                        <w:b/>
                        <w:color w:val="FFFFFF" w:themeColor="background1"/>
                        <w:sz w:val="18"/>
                      </w:rPr>
                      <w:t>CHALLENGE  •</w:t>
                    </w:r>
                    <w:proofErr w:type="gramEnd"/>
                    <w:r w:rsidRPr="00907C2F">
                      <w:rPr>
                        <w:rFonts w:ascii="Montserrat" w:hAnsi="Montserrat"/>
                        <w:b/>
                        <w:color w:val="FFFFFF" w:themeColor="background1"/>
                        <w:sz w:val="18"/>
                      </w:rPr>
                      <w:t xml:space="preserve">  CREATE  •  CONNECT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4D6A" w:rsidRPr="00907C2F" w:rsidRDefault="00934D6A" w:rsidP="00934D6A">
    <w:pPr>
      <w:pStyle w:val="ListParagraph"/>
      <w:jc w:val="center"/>
      <w:rPr>
        <w:rFonts w:ascii="Montserrat" w:hAnsi="Montserrat"/>
        <w:b/>
        <w:color w:val="FFFFFF" w:themeColor="background1"/>
        <w:sz w:val="18"/>
      </w:rPr>
    </w:pPr>
  </w:p>
  <w:p w:rsidR="00934D6A" w:rsidRDefault="00934D6A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>
              <wp:simplePos x="0" y="0"/>
              <wp:positionH relativeFrom="column">
                <wp:posOffset>1650365</wp:posOffset>
              </wp:positionH>
              <wp:positionV relativeFrom="paragraph">
                <wp:posOffset>290150</wp:posOffset>
              </wp:positionV>
              <wp:extent cx="2360930" cy="1404620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34D6A" w:rsidRDefault="00934D6A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129.95pt;margin-top:22.85pt;width:185.9pt;height:110.6pt;z-index:25166745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" filled="f" stroked="f">
              <v:textbox style="mso-fit-shape-to-text:t">
                <w:txbxContent>
                  <w:p w:rsidR="00934D6A" w:rsidRDefault="00934D6A"/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1" locked="0" layoutInCell="1" allowOverlap="1" wp14:anchorId="545DD686" wp14:editId="2EFBA4CD">
          <wp:simplePos x="0" y="0"/>
          <wp:positionH relativeFrom="column">
            <wp:posOffset>-1189355</wp:posOffset>
          </wp:positionH>
          <wp:positionV relativeFrom="paragraph">
            <wp:posOffset>199862</wp:posOffset>
          </wp:positionV>
          <wp:extent cx="7828280" cy="398067"/>
          <wp:effectExtent l="0" t="0" r="0" b="254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footer-no word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8280" cy="39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634F" w:rsidRDefault="009A634F" w:rsidP="00117670">
      <w:r>
        <w:separator/>
      </w:r>
    </w:p>
  </w:footnote>
  <w:footnote w:type="continuationSeparator" w:id="0">
    <w:p w:rsidR="009A634F" w:rsidRDefault="009A634F" w:rsidP="001176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17670" w:rsidRDefault="006E1B5C">
    <w:pPr>
      <w:pStyle w:val="Header"/>
    </w:pPr>
    <w:r>
      <w:rPr>
        <w:noProof/>
      </w:rPr>
      <w:drawing>
        <wp:anchor distT="0" distB="0" distL="114300" distR="114300" simplePos="0" relativeHeight="251669504" behindDoc="1" locked="0" layoutInCell="1" allowOverlap="1" wp14:anchorId="2679FEB7" wp14:editId="312D7B16">
          <wp:simplePos x="0" y="0"/>
          <wp:positionH relativeFrom="column">
            <wp:posOffset>4913641</wp:posOffset>
          </wp:positionH>
          <wp:positionV relativeFrom="paragraph">
            <wp:posOffset>-460155</wp:posOffset>
          </wp:positionV>
          <wp:extent cx="1205404" cy="168340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Tag - 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404" cy="16834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17670">
      <w:ptab w:relativeTo="margin" w:alignment="center" w:leader="none"/>
    </w:r>
    <w:r w:rsidR="00117670">
      <w:ptab w:relativeTo="margin" w:alignment="righ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5FE2" w:rsidRDefault="00934D6A">
    <w:pPr>
      <w:pStyle w:val="Header"/>
    </w:pPr>
    <w:r w:rsidRPr="00117670"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A3E4482" wp14:editId="6D2CD4D0">
              <wp:simplePos x="0" y="0"/>
              <wp:positionH relativeFrom="column">
                <wp:posOffset>2832622</wp:posOffset>
              </wp:positionH>
              <wp:positionV relativeFrom="paragraph">
                <wp:posOffset>-287655</wp:posOffset>
              </wp:positionV>
              <wp:extent cx="1974215" cy="1404620"/>
              <wp:effectExtent l="0" t="0" r="6985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7421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17670" w:rsidRDefault="00117670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A3E4482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223.05pt;margin-top:-22.65pt;width:155.4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" stroked="f">
              <v:textbox style="mso-fit-shape-to-text:t">
                <w:txbxContent>
                  <w:p w:rsidR="00117670" w:rsidRDefault="00117670"/>
                </w:txbxContent>
              </v:textbox>
              <w10:wrap type="squar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bc0NTcxMzI3MDFW0lEKTi0uzszPAykwrAUAWzchZiwAAAA="/>
  </w:docVars>
  <w:rsids>
    <w:rsidRoot w:val="003F5DB9"/>
    <w:rsid w:val="000350EE"/>
    <w:rsid w:val="00043DBB"/>
    <w:rsid w:val="00050F0D"/>
    <w:rsid w:val="0005102C"/>
    <w:rsid w:val="00092466"/>
    <w:rsid w:val="00095848"/>
    <w:rsid w:val="000A07FB"/>
    <w:rsid w:val="000B029F"/>
    <w:rsid w:val="000D1A05"/>
    <w:rsid w:val="000E53DB"/>
    <w:rsid w:val="000F65DC"/>
    <w:rsid w:val="001026EF"/>
    <w:rsid w:val="0010336A"/>
    <w:rsid w:val="00117670"/>
    <w:rsid w:val="00136FBD"/>
    <w:rsid w:val="00154FB7"/>
    <w:rsid w:val="0018504E"/>
    <w:rsid w:val="00195802"/>
    <w:rsid w:val="00195D00"/>
    <w:rsid w:val="001B5FE2"/>
    <w:rsid w:val="001D031D"/>
    <w:rsid w:val="001D254C"/>
    <w:rsid w:val="001E2731"/>
    <w:rsid w:val="001F47F6"/>
    <w:rsid w:val="0023126A"/>
    <w:rsid w:val="00254186"/>
    <w:rsid w:val="00277641"/>
    <w:rsid w:val="00293455"/>
    <w:rsid w:val="00324AB0"/>
    <w:rsid w:val="00384810"/>
    <w:rsid w:val="003B1BD8"/>
    <w:rsid w:val="003C4537"/>
    <w:rsid w:val="003C49BD"/>
    <w:rsid w:val="003E4506"/>
    <w:rsid w:val="003F5DB9"/>
    <w:rsid w:val="00430B5B"/>
    <w:rsid w:val="0046002C"/>
    <w:rsid w:val="00486C52"/>
    <w:rsid w:val="004A74A6"/>
    <w:rsid w:val="004D3242"/>
    <w:rsid w:val="004E5A19"/>
    <w:rsid w:val="00506AE5"/>
    <w:rsid w:val="005134E2"/>
    <w:rsid w:val="0053520F"/>
    <w:rsid w:val="005F78BB"/>
    <w:rsid w:val="0063341D"/>
    <w:rsid w:val="00637E67"/>
    <w:rsid w:val="006846B2"/>
    <w:rsid w:val="006B3D2D"/>
    <w:rsid w:val="006C0C1C"/>
    <w:rsid w:val="006C7021"/>
    <w:rsid w:val="006E1B5C"/>
    <w:rsid w:val="00713819"/>
    <w:rsid w:val="00734CBE"/>
    <w:rsid w:val="007A2254"/>
    <w:rsid w:val="007D3DA6"/>
    <w:rsid w:val="0081004F"/>
    <w:rsid w:val="0081129E"/>
    <w:rsid w:val="00825CFC"/>
    <w:rsid w:val="00847060"/>
    <w:rsid w:val="00855A65"/>
    <w:rsid w:val="008560A3"/>
    <w:rsid w:val="008573ED"/>
    <w:rsid w:val="008712EA"/>
    <w:rsid w:val="008867D7"/>
    <w:rsid w:val="008872CE"/>
    <w:rsid w:val="00895FD0"/>
    <w:rsid w:val="008A6CAF"/>
    <w:rsid w:val="008B1BFE"/>
    <w:rsid w:val="008E58D9"/>
    <w:rsid w:val="008F1FE8"/>
    <w:rsid w:val="00905515"/>
    <w:rsid w:val="00934D6A"/>
    <w:rsid w:val="00960AC1"/>
    <w:rsid w:val="00964F0C"/>
    <w:rsid w:val="009A634F"/>
    <w:rsid w:val="009F55A8"/>
    <w:rsid w:val="00A03D7E"/>
    <w:rsid w:val="00A22345"/>
    <w:rsid w:val="00A37470"/>
    <w:rsid w:val="00A47302"/>
    <w:rsid w:val="00A5711B"/>
    <w:rsid w:val="00A616B2"/>
    <w:rsid w:val="00A65464"/>
    <w:rsid w:val="00A668F2"/>
    <w:rsid w:val="00A942F2"/>
    <w:rsid w:val="00AB3C10"/>
    <w:rsid w:val="00AC3DF1"/>
    <w:rsid w:val="00AD1931"/>
    <w:rsid w:val="00AF3552"/>
    <w:rsid w:val="00B20470"/>
    <w:rsid w:val="00B7796A"/>
    <w:rsid w:val="00B92DBF"/>
    <w:rsid w:val="00BC157A"/>
    <w:rsid w:val="00BF27C1"/>
    <w:rsid w:val="00C36FC4"/>
    <w:rsid w:val="00C5353D"/>
    <w:rsid w:val="00C77EE7"/>
    <w:rsid w:val="00C80805"/>
    <w:rsid w:val="00CA5237"/>
    <w:rsid w:val="00CB5F56"/>
    <w:rsid w:val="00CC094C"/>
    <w:rsid w:val="00CD6B7B"/>
    <w:rsid w:val="00CE1F0A"/>
    <w:rsid w:val="00CF6A93"/>
    <w:rsid w:val="00D17091"/>
    <w:rsid w:val="00D36279"/>
    <w:rsid w:val="00D62964"/>
    <w:rsid w:val="00D7198C"/>
    <w:rsid w:val="00D74D3E"/>
    <w:rsid w:val="00D94CEA"/>
    <w:rsid w:val="00D94D8F"/>
    <w:rsid w:val="00DC4B5C"/>
    <w:rsid w:val="00DC70E6"/>
    <w:rsid w:val="00DF1F80"/>
    <w:rsid w:val="00E07AD8"/>
    <w:rsid w:val="00E4413D"/>
    <w:rsid w:val="00E63502"/>
    <w:rsid w:val="00F24704"/>
    <w:rsid w:val="00F32868"/>
    <w:rsid w:val="00F76A60"/>
    <w:rsid w:val="00FD2CC9"/>
    <w:rsid w:val="00FD7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5F2AB48"/>
  <w15:chartTrackingRefBased/>
  <w15:docId w15:val="{AFBAD56F-EF85-4442-87D1-C79DA31D4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1B5C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A523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4CB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176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7670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176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7670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39"/>
    <w:rsid w:val="00B204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B2047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934D6A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Theme="minorHAnsi" w:eastAsiaTheme="minorHAnsi" w:hAnsiTheme="minorHAnsi" w:cstheme="minorBidi"/>
      <w:sz w:val="22"/>
      <w:szCs w:val="22"/>
    </w:rPr>
  </w:style>
  <w:style w:type="table" w:styleId="ListTable4-Accent1">
    <w:name w:val="List Table 4 Accent 1"/>
    <w:basedOn w:val="TableNormal"/>
    <w:uiPriority w:val="49"/>
    <w:rsid w:val="009F55A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38481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28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frain.ledesma\PycharmProjects\StatementMerge\NEW_NEW_LETTER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W_NEW_LETTER_TEMPLATE.dotx</Template>
  <TotalTime>2767</TotalTime>
  <Pages>1</Pages>
  <Words>220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frain Ledesma</dc:creator>
  <cp:keywords/>
  <dc:description/>
  <cp:lastModifiedBy>Efrain Ledesma</cp:lastModifiedBy>
  <cp:revision>53</cp:revision>
  <cp:lastPrinted>2020-05-19T18:06:00Z</cp:lastPrinted>
  <dcterms:created xsi:type="dcterms:W3CDTF">2021-04-30T20:42:00Z</dcterms:created>
  <dcterms:modified xsi:type="dcterms:W3CDTF">2022-04-15T23:46:00Z</dcterms:modified>
</cp:coreProperties>
</file>